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3D175FD5" w:rsidR="00F93229" w:rsidRPr="00AD5A4D" w:rsidRDefault="00E82F2F" w:rsidP="002B18DC">
            <w:pPr>
              <w:rPr>
                <w:b/>
                <w:sz w:val="24"/>
                <w:szCs w:val="24"/>
              </w:rPr>
            </w:pPr>
            <w:r w:rsidRPr="00AD5A4D">
              <w:rPr>
                <w:b/>
                <w:sz w:val="24"/>
                <w:szCs w:val="24"/>
              </w:rPr>
              <w:t xml:space="preserve"> </w:t>
            </w:r>
            <w:r w:rsidR="00AD5A4D" w:rsidRPr="00AD5A4D">
              <w:rPr>
                <w:b/>
                <w:sz w:val="24"/>
                <w:szCs w:val="24"/>
              </w:rPr>
              <w:t>SYED AHMAD FARAZ SUBZWAR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31CC0D2E" w:rsidR="00F93229" w:rsidRPr="00AD5A4D" w:rsidRDefault="00E82F2F" w:rsidP="002B18DC">
            <w:pPr>
              <w:rPr>
                <w:b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AD5A4D" w:rsidRPr="00AD5A4D">
              <w:rPr>
                <w:b/>
                <w:sz w:val="32"/>
                <w:szCs w:val="32"/>
                <w:vertAlign w:val="subscript"/>
              </w:rPr>
              <w:t>202105006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15BA63A" w:rsidR="00F93229" w:rsidRPr="00AD5A4D" w:rsidRDefault="00E82F2F" w:rsidP="002B18DC">
            <w:pPr>
              <w:rPr>
                <w:b/>
                <w:sz w:val="24"/>
                <w:szCs w:val="24"/>
              </w:rPr>
            </w:pPr>
            <w:r w:rsidRPr="00AD5A4D">
              <w:rPr>
                <w:b/>
                <w:sz w:val="24"/>
                <w:szCs w:val="24"/>
              </w:rPr>
              <w:t xml:space="preserve"> </w:t>
            </w:r>
            <w:r w:rsidR="00AD5A4D" w:rsidRPr="00AD5A4D">
              <w:rPr>
                <w:b/>
                <w:sz w:val="24"/>
                <w:szCs w:val="24"/>
              </w:rPr>
              <w:t>SS2105006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2160"/>
        <w:gridCol w:w="2880"/>
        <w:gridCol w:w="720"/>
      </w:tblGrid>
      <w:tr w:rsidR="00594248" w:rsidRPr="00B1230E" w14:paraId="0F7FF738" w14:textId="77777777" w:rsidTr="00196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216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8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196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2160" w:type="dxa"/>
          </w:tcPr>
          <w:p w14:paraId="4662E810" w14:textId="2320D8BF" w:rsidR="00495A71" w:rsidRPr="009E1EB6" w:rsidRDefault="00196AA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Working (completed </w:t>
            </w:r>
            <w:r w:rsidR="005B2069">
              <w:rPr>
                <w:rFonts w:ascii="Calibri" w:hAnsi="Calibri"/>
                <w:b/>
                <w:bCs/>
                <w:i/>
                <w:iCs/>
              </w:rPr>
              <w:t>100</w:t>
            </w:r>
            <w:r>
              <w:rPr>
                <w:rFonts w:ascii="Calibri" w:hAnsi="Calibri"/>
                <w:b/>
                <w:bCs/>
                <w:i/>
                <w:iCs/>
              </w:rPr>
              <w:t>%)</w:t>
            </w:r>
          </w:p>
        </w:tc>
        <w:tc>
          <w:tcPr>
            <w:tcW w:w="2880" w:type="dxa"/>
          </w:tcPr>
          <w:p w14:paraId="5B6D9344" w14:textId="32016AFE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1AD9FFFF" w:rsidR="00495A71" w:rsidRPr="009E1EB6" w:rsidRDefault="005B2069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</w:tr>
      <w:tr w:rsidR="003F3C9F" w14:paraId="76B9B8B8" w14:textId="77777777" w:rsidTr="00196AAA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61F490B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all the </w:t>
            </w:r>
            <w:r w:rsidR="0005026A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s Responsive using media queries ,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2160" w:type="dxa"/>
          </w:tcPr>
          <w:p w14:paraId="50DE10E1" w14:textId="7ABFCF67" w:rsidR="003F3C9F" w:rsidRPr="009E1EB6" w:rsidRDefault="00196AA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>Working (completed 100%)</w:t>
            </w:r>
          </w:p>
        </w:tc>
        <w:tc>
          <w:tcPr>
            <w:tcW w:w="2880" w:type="dxa"/>
          </w:tcPr>
          <w:p w14:paraId="723A5A62" w14:textId="6125E0E5" w:rsidR="003F3C9F" w:rsidRPr="009E1EB6" w:rsidRDefault="005B2069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Works as expected.</w:t>
            </w:r>
            <w:r>
              <w:rPr>
                <w:color w:val="auto"/>
              </w:rPr>
              <w:br/>
              <w:t xml:space="preserve">The structure of CSS code in some areas should have started with the class name rather than IDs. </w:t>
            </w:r>
          </w:p>
        </w:tc>
        <w:tc>
          <w:tcPr>
            <w:tcW w:w="720" w:type="dxa"/>
          </w:tcPr>
          <w:p w14:paraId="43AA48DA" w14:textId="3CD79031" w:rsidR="003F3C9F" w:rsidRPr="009E1EB6" w:rsidRDefault="005B2069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9</w:t>
            </w:r>
          </w:p>
        </w:tc>
      </w:tr>
      <w:tr w:rsidR="006119DA" w14:paraId="64FCF3CE" w14:textId="77777777" w:rsidTr="00196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2160" w:type="dxa"/>
          </w:tcPr>
          <w:p w14:paraId="4CF09A60" w14:textId="36003640" w:rsidR="006119DA" w:rsidRPr="00BD1EFD" w:rsidRDefault="006119DA" w:rsidP="00196AAA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88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196AAA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D95C7E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2160" w:type="dxa"/>
          </w:tcPr>
          <w:p w14:paraId="6600570F" w14:textId="3A3FC1CD" w:rsidR="003F3C9F" w:rsidRPr="009E1EB6" w:rsidRDefault="00C957F4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>Working (completed 100%)</w:t>
            </w:r>
            <w:r w:rsidR="005B2069">
              <w:rPr>
                <w:rFonts w:ascii="Calibri" w:hAnsi="Calibri"/>
                <w:b/>
                <w:bCs/>
                <w:i/>
                <w:iCs/>
              </w:rPr>
              <w:t>, Final grade is 99%</w:t>
            </w:r>
          </w:p>
        </w:tc>
        <w:tc>
          <w:tcPr>
            <w:tcW w:w="2880" w:type="dxa"/>
          </w:tcPr>
          <w:p w14:paraId="3618D376" w14:textId="401E4293" w:rsidR="003F3C9F" w:rsidRPr="009E1EB6" w:rsidRDefault="005B206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Final Grade is 99% out of 100.</w:t>
            </w:r>
          </w:p>
        </w:tc>
        <w:tc>
          <w:tcPr>
            <w:tcW w:w="720" w:type="dxa"/>
          </w:tcPr>
          <w:p w14:paraId="717516C1" w14:textId="2030ACB6" w:rsidR="003F3C9F" w:rsidRPr="009E1EB6" w:rsidRDefault="005B2069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9</w:t>
            </w:r>
          </w:p>
        </w:tc>
      </w:tr>
      <w:tr w:rsidR="003F3C9F" w14:paraId="4ECE0582" w14:textId="77777777" w:rsidTr="00196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216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8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9F6BEF">
      <w:pPr>
        <w:pStyle w:val="NormalWeb"/>
        <w:spacing w:before="0" w:beforeAutospacing="0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9F6BEF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9F6BEF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9F6BEF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9F6BEF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9F6BEF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9F6BEF">
      <w:pPr>
        <w:pStyle w:val="Heading2"/>
        <w:spacing w:before="0"/>
      </w:pPr>
      <w:r>
        <w:t>Testing</w:t>
      </w:r>
      <w:r w:rsidR="001B7447">
        <w:t xml:space="preserve"> evidence</w:t>
      </w:r>
    </w:p>
    <w:p w14:paraId="285B9AFC" w14:textId="1C6D483C" w:rsidR="00AD5A4D" w:rsidRDefault="00C9705F" w:rsidP="009F6BEF">
      <w:r>
        <w:t xml:space="preserve">Add the screenshots of your working </w:t>
      </w:r>
      <w:r w:rsidR="004C2171">
        <w:t>website here.</w:t>
      </w:r>
    </w:p>
    <w:p w14:paraId="2341A2EB" w14:textId="2813D8B4" w:rsidR="001F2F38" w:rsidRPr="00C91A81" w:rsidRDefault="00115CE9" w:rsidP="009F6BEF">
      <w:pPr>
        <w:spacing w:after="0"/>
        <w:jc w:val="center"/>
        <w:rPr>
          <w:b/>
          <w:bCs/>
          <w:sz w:val="40"/>
          <w:szCs w:val="40"/>
        </w:rPr>
      </w:pPr>
      <w:r w:rsidRPr="00C91A81">
        <w:rPr>
          <w:b/>
          <w:bCs/>
          <w:sz w:val="40"/>
          <w:szCs w:val="40"/>
        </w:rPr>
        <w:t>ON THE NEXT PAGES:</w:t>
      </w:r>
    </w:p>
    <w:p w14:paraId="6533A192" w14:textId="0FA7BBFB" w:rsidR="001F2F38" w:rsidRPr="001F2F38" w:rsidRDefault="001F2F38" w:rsidP="009F6BEF">
      <w:pPr>
        <w:spacing w:after="0" w:line="240" w:lineRule="auto"/>
        <w:rPr>
          <w:b/>
          <w:bCs/>
          <w:sz w:val="32"/>
          <w:szCs w:val="32"/>
        </w:rPr>
      </w:pPr>
      <w:r w:rsidRPr="001F2F38">
        <w:rPr>
          <w:b/>
          <w:bCs/>
          <w:color w:val="FF0000"/>
          <w:sz w:val="36"/>
          <w:szCs w:val="36"/>
        </w:rPr>
        <w:t>NOTE</w:t>
      </w:r>
      <w:r w:rsidRPr="001F2F38">
        <w:rPr>
          <w:b/>
          <w:bCs/>
          <w:sz w:val="36"/>
          <w:szCs w:val="36"/>
        </w:rPr>
        <w:t>:</w:t>
      </w:r>
      <w:r>
        <w:rPr>
          <w:b/>
          <w:bCs/>
          <w:sz w:val="44"/>
          <w:szCs w:val="44"/>
        </w:rPr>
        <w:t xml:space="preserve">  </w:t>
      </w:r>
      <w:r w:rsidRPr="00177320">
        <w:rPr>
          <w:b/>
          <w:bCs/>
        </w:rPr>
        <w:t>I could make CSS way more efficient but at the cost of readability, however, I would like to preserve readability (tree-structure) with some efficiency.</w:t>
      </w:r>
      <w:r w:rsidR="00575F95" w:rsidRPr="00177320">
        <w:rPr>
          <w:b/>
          <w:bCs/>
        </w:rPr>
        <w:t xml:space="preserve"> I feel this helps me</w:t>
      </w:r>
      <w:r w:rsidRPr="00177320">
        <w:rPr>
          <w:b/>
          <w:bCs/>
        </w:rPr>
        <w:t>.</w:t>
      </w:r>
      <w:r w:rsidR="00177320" w:rsidRPr="00177320">
        <w:rPr>
          <w:b/>
          <w:bCs/>
        </w:rPr>
        <w:t xml:space="preserve"> Also, I had to set my browser size for the phone a bit higher as my browser wouldn’t shrink and it helps demonstration.</w:t>
      </w:r>
    </w:p>
    <w:p w14:paraId="5948E58E" w14:textId="77777777" w:rsidR="00147FC9" w:rsidRPr="00115CE9" w:rsidRDefault="001B7447" w:rsidP="00147FC9">
      <w:pPr>
        <w:pStyle w:val="Heading2"/>
        <w:numPr>
          <w:ilvl w:val="0"/>
          <w:numId w:val="14"/>
        </w:numPr>
        <w:spacing w:after="240"/>
        <w:rPr>
          <w:sz w:val="32"/>
          <w:szCs w:val="32"/>
        </w:rPr>
      </w:pPr>
      <w:r w:rsidRPr="00115CE9">
        <w:rPr>
          <w:sz w:val="32"/>
          <w:szCs w:val="32"/>
        </w:rPr>
        <w:lastRenderedPageBreak/>
        <w:t xml:space="preserve">Home </w:t>
      </w:r>
      <w:bookmarkStart w:id="5" w:name="OLE_LINK29"/>
      <w:bookmarkStart w:id="6" w:name="OLE_LINK30"/>
      <w:r w:rsidRPr="00115CE9">
        <w:rPr>
          <w:sz w:val="32"/>
          <w:szCs w:val="32"/>
        </w:rPr>
        <w:t>page</w:t>
      </w:r>
      <w:bookmarkEnd w:id="5"/>
      <w:bookmarkEnd w:id="6"/>
      <w:r w:rsidR="00147FC9" w:rsidRPr="00115CE9">
        <w:rPr>
          <w:sz w:val="32"/>
          <w:szCs w:val="32"/>
        </w:rPr>
        <w:t xml:space="preserve"> </w:t>
      </w:r>
    </w:p>
    <w:p w14:paraId="33403F07" w14:textId="64FD7014" w:rsidR="00115CE9" w:rsidRPr="00115CE9" w:rsidRDefault="00147FC9" w:rsidP="00115CE9">
      <w:pPr>
        <w:pStyle w:val="Heading2"/>
        <w:numPr>
          <w:ilvl w:val="1"/>
          <w:numId w:val="14"/>
        </w:numPr>
        <w:spacing w:after="240"/>
        <w:rPr>
          <w:sz w:val="32"/>
          <w:szCs w:val="32"/>
        </w:rPr>
      </w:pPr>
      <w:bookmarkStart w:id="7" w:name="OLE_LINK43"/>
      <w:bookmarkStart w:id="8" w:name="OLE_LINK44"/>
      <w:r w:rsidRPr="00115CE9">
        <w:rPr>
          <w:sz w:val="32"/>
          <w:szCs w:val="32"/>
        </w:rPr>
        <w:t xml:space="preserve">Big Screen </w:t>
      </w:r>
    </w:p>
    <w:p w14:paraId="2AC802B8" w14:textId="77777777" w:rsidR="00115CE9" w:rsidRDefault="00115CE9" w:rsidP="00115CE9">
      <w:pPr>
        <w:rPr>
          <w:b/>
          <w:bCs/>
          <w:u w:val="single"/>
        </w:rPr>
      </w:pPr>
    </w:p>
    <w:p w14:paraId="23FE83D9" w14:textId="2F68A161" w:rsidR="003B6A02" w:rsidRPr="00115CE9" w:rsidRDefault="00AE4439" w:rsidP="00115CE9">
      <w:pPr>
        <w:rPr>
          <w:b/>
          <w:bCs/>
          <w:sz w:val="28"/>
          <w:szCs w:val="28"/>
          <w:u w:val="single"/>
        </w:rPr>
      </w:pPr>
      <w:r w:rsidRPr="00115CE9">
        <w:rPr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12CB9A8" wp14:editId="5721D1B6">
            <wp:simplePos x="0" y="0"/>
            <wp:positionH relativeFrom="column">
              <wp:posOffset>-677807</wp:posOffset>
            </wp:positionH>
            <wp:positionV relativeFrom="paragraph">
              <wp:posOffset>326034</wp:posOffset>
            </wp:positionV>
            <wp:extent cx="3822700" cy="7755506"/>
            <wp:effectExtent l="0" t="0" r="6350" b="0"/>
            <wp:wrapSquare wrapText="bothSides"/>
            <wp:docPr id="1705186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186549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7755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CE9" w:rsidRPr="00115CE9">
        <w:rPr>
          <w:b/>
          <w:bCs/>
          <w:sz w:val="28"/>
          <w:szCs w:val="28"/>
          <w:u w:val="single"/>
        </w:rPr>
        <w:t>F</w:t>
      </w:r>
      <w:r w:rsidR="00115CE9">
        <w:rPr>
          <w:b/>
          <w:bCs/>
          <w:sz w:val="28"/>
          <w:szCs w:val="28"/>
          <w:u w:val="single"/>
        </w:rPr>
        <w:t>ULL PAGE OVERVIEW BIG SCREEN</w:t>
      </w:r>
      <w:r w:rsidR="00115CE9" w:rsidRPr="00115CE9">
        <w:rPr>
          <w:b/>
          <w:bCs/>
          <w:sz w:val="28"/>
          <w:szCs w:val="28"/>
          <w:u w:val="single"/>
        </w:rPr>
        <w:t>:</w:t>
      </w:r>
    </w:p>
    <w:p w14:paraId="31A500DF" w14:textId="479E4B4A" w:rsidR="003B6A02" w:rsidRPr="00A957F8" w:rsidRDefault="003B6A02" w:rsidP="00A957F8">
      <w:pPr>
        <w:jc w:val="center"/>
        <w:rPr>
          <w:b/>
          <w:bCs/>
          <w:sz w:val="28"/>
          <w:szCs w:val="28"/>
          <w:u w:val="single"/>
        </w:rPr>
      </w:pPr>
      <w:r w:rsidRPr="00A957F8">
        <w:rPr>
          <w:b/>
          <w:bCs/>
          <w:sz w:val="28"/>
          <w:szCs w:val="28"/>
          <w:u w:val="single"/>
        </w:rPr>
        <w:t>EVIDENCE OF RAM TECHNIQUE:</w:t>
      </w:r>
      <w:r w:rsidRPr="00A957F8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CD69E7" wp14:editId="58C905AF">
                <wp:simplePos x="0" y="0"/>
                <wp:positionH relativeFrom="column">
                  <wp:posOffset>5352117</wp:posOffset>
                </wp:positionH>
                <wp:positionV relativeFrom="paragraph">
                  <wp:posOffset>3079324</wp:posOffset>
                </wp:positionV>
                <wp:extent cx="332510" cy="434819"/>
                <wp:effectExtent l="19050" t="0" r="29845" b="41910"/>
                <wp:wrapNone/>
                <wp:docPr id="1893325438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510" cy="434819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B9A1E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style="position:absolute;margin-left:421.45pt;margin-top:242.45pt;width:26.2pt;height:3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" adj="13341" fillcolor="red" strokecolor="red" strokeweight="2pt"/>
            </w:pict>
          </mc:Fallback>
        </mc:AlternateContent>
      </w:r>
      <w:r w:rsidRPr="00A957F8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0B234A" wp14:editId="038DF20B">
                <wp:simplePos x="0" y="0"/>
                <wp:positionH relativeFrom="column">
                  <wp:posOffset>4329013</wp:posOffset>
                </wp:positionH>
                <wp:positionV relativeFrom="paragraph">
                  <wp:posOffset>1544666</wp:posOffset>
                </wp:positionV>
                <wp:extent cx="447608" cy="287749"/>
                <wp:effectExtent l="0" t="19050" r="29210" b="36195"/>
                <wp:wrapNone/>
                <wp:docPr id="31183923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08" cy="287749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1A089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340.85pt;margin-top:121.65pt;width:35.25pt;height:22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" adj="14657" fillcolor="red" strokecolor="red" strokeweight="2pt"/>
            </w:pict>
          </mc:Fallback>
        </mc:AlternateContent>
      </w:r>
      <w:r w:rsidRPr="00A957F8"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3360" behindDoc="0" locked="0" layoutInCell="1" allowOverlap="1" wp14:anchorId="40D1695D" wp14:editId="2041E7C7">
            <wp:simplePos x="0" y="0"/>
            <wp:positionH relativeFrom="column">
              <wp:posOffset>3631299</wp:posOffset>
            </wp:positionH>
            <wp:positionV relativeFrom="paragraph">
              <wp:posOffset>3717902</wp:posOffset>
            </wp:positionV>
            <wp:extent cx="2544445" cy="2266315"/>
            <wp:effectExtent l="0" t="0" r="8255" b="635"/>
            <wp:wrapSquare wrapText="bothSides"/>
            <wp:docPr id="1154869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869077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445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57F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63FB948A" wp14:editId="52864078">
            <wp:simplePos x="0" y="0"/>
            <wp:positionH relativeFrom="page">
              <wp:posOffset>5764294</wp:posOffset>
            </wp:positionH>
            <wp:positionV relativeFrom="paragraph">
              <wp:posOffset>285528</wp:posOffset>
            </wp:positionV>
            <wp:extent cx="1886585" cy="2684145"/>
            <wp:effectExtent l="0" t="0" r="0" b="1905"/>
            <wp:wrapSquare wrapText="bothSides"/>
            <wp:docPr id="779060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06060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73" b="33178"/>
                    <a:stretch/>
                  </pic:blipFill>
                  <pic:spPr bwMode="auto">
                    <a:xfrm>
                      <a:off x="0" y="0"/>
                      <a:ext cx="1886585" cy="2684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57F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0C5B8AE8" wp14:editId="2F14F84C">
            <wp:simplePos x="0" y="0"/>
            <wp:positionH relativeFrom="column">
              <wp:posOffset>3503956</wp:posOffset>
            </wp:positionH>
            <wp:positionV relativeFrom="paragraph">
              <wp:posOffset>419224</wp:posOffset>
            </wp:positionV>
            <wp:extent cx="929005" cy="2397760"/>
            <wp:effectExtent l="0" t="0" r="4445" b="2540"/>
            <wp:wrapSquare wrapText="bothSides"/>
            <wp:docPr id="8256491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85" b="41115"/>
                    <a:stretch/>
                  </pic:blipFill>
                  <pic:spPr bwMode="auto">
                    <a:xfrm>
                      <a:off x="0" y="0"/>
                      <a:ext cx="929005" cy="23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B1664F" w14:textId="77777777" w:rsidR="003B6A02" w:rsidRDefault="003B6A02" w:rsidP="003B6A02">
      <w:pPr>
        <w:pStyle w:val="Heading2"/>
        <w:spacing w:after="240"/>
        <w:ind w:left="720"/>
        <w:rPr>
          <w:sz w:val="32"/>
          <w:szCs w:val="32"/>
        </w:rPr>
      </w:pPr>
    </w:p>
    <w:p w14:paraId="0B8034F0" w14:textId="77777777" w:rsidR="003B6A02" w:rsidRPr="003B6A02" w:rsidRDefault="003B6A02" w:rsidP="003B6A02"/>
    <w:p w14:paraId="3DA8912D" w14:textId="77777777" w:rsidR="003B6A02" w:rsidRDefault="003B6A0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sz w:val="32"/>
          <w:szCs w:val="32"/>
        </w:rPr>
        <w:br w:type="page"/>
      </w:r>
    </w:p>
    <w:p w14:paraId="64E13757" w14:textId="0C6F935C" w:rsidR="003B6A02" w:rsidRDefault="00A957F8" w:rsidP="00A957F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EVIDENCE OF ABOUT US SECTION RESIZING:</w:t>
      </w:r>
    </w:p>
    <w:p w14:paraId="3462E8B1" w14:textId="3D8910F1" w:rsidR="00A957F8" w:rsidRDefault="00A957F8" w:rsidP="00A957F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u w:val="single"/>
        </w:rPr>
      </w:pPr>
      <w:r w:rsidRPr="00A957F8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4E5BCFA2" wp14:editId="44EBEB8A">
            <wp:simplePos x="0" y="0"/>
            <wp:positionH relativeFrom="column">
              <wp:posOffset>581891</wp:posOffset>
            </wp:positionH>
            <wp:positionV relativeFrom="paragraph">
              <wp:posOffset>-2873</wp:posOffset>
            </wp:positionV>
            <wp:extent cx="4776621" cy="1741732"/>
            <wp:effectExtent l="0" t="0" r="5080" b="0"/>
            <wp:wrapSquare wrapText="bothSides"/>
            <wp:docPr id="5457593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759353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621" cy="1741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95201" w14:textId="7E0A7DD1" w:rsidR="00A957F8" w:rsidRDefault="00A957F8" w:rsidP="00A957F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u w:val="single"/>
        </w:rPr>
      </w:pPr>
    </w:p>
    <w:p w14:paraId="48D141B4" w14:textId="312669B6" w:rsidR="00A957F8" w:rsidRDefault="00A957F8" w:rsidP="00A957F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u w:val="single"/>
        </w:rPr>
      </w:pPr>
    </w:p>
    <w:p w14:paraId="21DD1327" w14:textId="03F6F079" w:rsidR="00A957F8" w:rsidRPr="00A957F8" w:rsidRDefault="00A957F8" w:rsidP="00A957F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7409DB" wp14:editId="07CB8EC2">
                <wp:simplePos x="0" y="0"/>
                <wp:positionH relativeFrom="column">
                  <wp:posOffset>2864694</wp:posOffset>
                </wp:positionH>
                <wp:positionV relativeFrom="paragraph">
                  <wp:posOffset>4139525</wp:posOffset>
                </wp:positionV>
                <wp:extent cx="262170" cy="390059"/>
                <wp:effectExtent l="19050" t="0" r="24130" b="29210"/>
                <wp:wrapNone/>
                <wp:docPr id="524027972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170" cy="390059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DF53F" id="Arrow: Down 7" o:spid="_x0000_s1026" type="#_x0000_t67" style="position:absolute;margin-left:225.55pt;margin-top:325.95pt;width:20.65pt;height:30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" adj="14341" fillcolor="red" strokecolor="red" strokeweight="2pt"/>
            </w:pict>
          </mc:Fallback>
        </mc:AlternateContent>
      </w: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B06C1C" wp14:editId="2AB973AF">
                <wp:simplePos x="0" y="0"/>
                <wp:positionH relativeFrom="column">
                  <wp:posOffset>2826327</wp:posOffset>
                </wp:positionH>
                <wp:positionV relativeFrom="paragraph">
                  <wp:posOffset>501108</wp:posOffset>
                </wp:positionV>
                <wp:extent cx="255776" cy="319721"/>
                <wp:effectExtent l="19050" t="0" r="11430" b="42545"/>
                <wp:wrapNone/>
                <wp:docPr id="197503878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776" cy="319721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2AD36F" id="Arrow: Down 6" o:spid="_x0000_s1026" type="#_x0000_t67" style="position:absolute;margin-left:222.55pt;margin-top:39.45pt;width:20.15pt;height:25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" adj="12960" fillcolor="red" strokecolor="red" strokeweight="2pt"/>
            </w:pict>
          </mc:Fallback>
        </mc:AlternateContent>
      </w:r>
      <w:r w:rsidRPr="00A957F8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7FD84F27" wp14:editId="07EDB2AA">
            <wp:simplePos x="0" y="0"/>
            <wp:positionH relativeFrom="margin">
              <wp:align>center</wp:align>
            </wp:positionH>
            <wp:positionV relativeFrom="paragraph">
              <wp:posOffset>4601876</wp:posOffset>
            </wp:positionV>
            <wp:extent cx="817880" cy="2009140"/>
            <wp:effectExtent l="0" t="0" r="1270" b="0"/>
            <wp:wrapSquare wrapText="bothSides"/>
            <wp:docPr id="900011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011124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788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57F8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anchor distT="0" distB="0" distL="114300" distR="114300" simplePos="0" relativeHeight="251667456" behindDoc="0" locked="0" layoutInCell="1" allowOverlap="1" wp14:anchorId="12957738" wp14:editId="27306DB6">
            <wp:simplePos x="0" y="0"/>
            <wp:positionH relativeFrom="column">
              <wp:posOffset>1419180</wp:posOffset>
            </wp:positionH>
            <wp:positionV relativeFrom="paragraph">
              <wp:posOffset>890350</wp:posOffset>
            </wp:positionV>
            <wp:extent cx="3082103" cy="3213159"/>
            <wp:effectExtent l="0" t="0" r="4445" b="6350"/>
            <wp:wrapSquare wrapText="bothSides"/>
            <wp:docPr id="533212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12509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03" cy="3213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1292D" w14:textId="06D64351" w:rsidR="00147FC9" w:rsidRPr="00115CE9" w:rsidRDefault="00147FC9" w:rsidP="00147FC9">
      <w:pPr>
        <w:pStyle w:val="Heading2"/>
        <w:numPr>
          <w:ilvl w:val="1"/>
          <w:numId w:val="14"/>
        </w:numPr>
        <w:spacing w:after="240"/>
        <w:rPr>
          <w:sz w:val="32"/>
          <w:szCs w:val="32"/>
        </w:rPr>
      </w:pPr>
      <w:r w:rsidRPr="00115CE9">
        <w:rPr>
          <w:sz w:val="32"/>
          <w:szCs w:val="32"/>
        </w:rPr>
        <w:lastRenderedPageBreak/>
        <w:t xml:space="preserve">Small Screen </w:t>
      </w:r>
    </w:p>
    <w:p w14:paraId="20D14F39" w14:textId="507BA404" w:rsidR="003B6A02" w:rsidRPr="00AE4439" w:rsidRDefault="00AE4439" w:rsidP="00594248">
      <w:pPr>
        <w:rPr>
          <w:b/>
          <w:bCs/>
          <w:sz w:val="28"/>
          <w:szCs w:val="28"/>
          <w:u w:val="single"/>
        </w:rPr>
      </w:pPr>
      <w:r w:rsidRPr="00AE4439">
        <w:rPr>
          <w:noProof/>
        </w:rPr>
        <w:drawing>
          <wp:anchor distT="0" distB="0" distL="114300" distR="114300" simplePos="0" relativeHeight="251658240" behindDoc="0" locked="0" layoutInCell="1" allowOverlap="1" wp14:anchorId="3D259636" wp14:editId="223AF646">
            <wp:simplePos x="0" y="0"/>
            <wp:positionH relativeFrom="column">
              <wp:posOffset>-520065</wp:posOffset>
            </wp:positionH>
            <wp:positionV relativeFrom="paragraph">
              <wp:posOffset>410845</wp:posOffset>
            </wp:positionV>
            <wp:extent cx="6927215" cy="7228205"/>
            <wp:effectExtent l="0" t="0" r="6985" b="0"/>
            <wp:wrapSquare wrapText="bothSides"/>
            <wp:docPr id="1314859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859473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7215" cy="722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CE9">
        <w:rPr>
          <w:b/>
          <w:bCs/>
          <w:sz w:val="28"/>
          <w:szCs w:val="28"/>
          <w:u w:val="single"/>
        </w:rPr>
        <w:t>FULL PAGE OVERVIEW SMALL SCREEN:</w:t>
      </w:r>
      <w:bookmarkEnd w:id="7"/>
      <w:bookmarkEnd w:id="8"/>
    </w:p>
    <w:sectPr w:rsidR="003B6A02" w:rsidRPr="00AE4439" w:rsidSect="00143BFC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70CDF" w14:textId="77777777" w:rsidR="00143BFC" w:rsidRDefault="00143BFC" w:rsidP="007D42BF">
      <w:pPr>
        <w:spacing w:after="0" w:line="240" w:lineRule="auto"/>
      </w:pPr>
      <w:r>
        <w:separator/>
      </w:r>
    </w:p>
  </w:endnote>
  <w:endnote w:type="continuationSeparator" w:id="0">
    <w:p w14:paraId="63BEF3F1" w14:textId="77777777" w:rsidR="00143BFC" w:rsidRDefault="00143BF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315D4" w14:textId="77777777" w:rsidR="00143BFC" w:rsidRDefault="00143BFC" w:rsidP="007D42BF">
      <w:pPr>
        <w:spacing w:after="0" w:line="240" w:lineRule="auto"/>
      </w:pPr>
      <w:r>
        <w:separator/>
      </w:r>
    </w:p>
  </w:footnote>
  <w:footnote w:type="continuationSeparator" w:id="0">
    <w:p w14:paraId="445F5AFC" w14:textId="77777777" w:rsidR="00143BFC" w:rsidRDefault="00143BF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026A"/>
    <w:rsid w:val="00075BE2"/>
    <w:rsid w:val="00090559"/>
    <w:rsid w:val="000910E9"/>
    <w:rsid w:val="000D1D13"/>
    <w:rsid w:val="000E764D"/>
    <w:rsid w:val="000F1DB3"/>
    <w:rsid w:val="00115CE9"/>
    <w:rsid w:val="001171B6"/>
    <w:rsid w:val="00123CEF"/>
    <w:rsid w:val="00143BFC"/>
    <w:rsid w:val="00147FC9"/>
    <w:rsid w:val="00177320"/>
    <w:rsid w:val="00196AAA"/>
    <w:rsid w:val="001B0E32"/>
    <w:rsid w:val="001B7447"/>
    <w:rsid w:val="001D0F47"/>
    <w:rsid w:val="001D33CF"/>
    <w:rsid w:val="001E676E"/>
    <w:rsid w:val="001F2F38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6A02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B00ED"/>
    <w:rsid w:val="004C2171"/>
    <w:rsid w:val="004C670C"/>
    <w:rsid w:val="00535019"/>
    <w:rsid w:val="00546A06"/>
    <w:rsid w:val="00565BF7"/>
    <w:rsid w:val="00575F95"/>
    <w:rsid w:val="00576BFE"/>
    <w:rsid w:val="00594248"/>
    <w:rsid w:val="005964A9"/>
    <w:rsid w:val="005B2069"/>
    <w:rsid w:val="00600930"/>
    <w:rsid w:val="00611289"/>
    <w:rsid w:val="006119DA"/>
    <w:rsid w:val="0063575C"/>
    <w:rsid w:val="0064351D"/>
    <w:rsid w:val="00655CD6"/>
    <w:rsid w:val="006A1D90"/>
    <w:rsid w:val="006C6C65"/>
    <w:rsid w:val="00742C83"/>
    <w:rsid w:val="007642E8"/>
    <w:rsid w:val="00773757"/>
    <w:rsid w:val="00781C9B"/>
    <w:rsid w:val="007D42BF"/>
    <w:rsid w:val="0082107E"/>
    <w:rsid w:val="00870D30"/>
    <w:rsid w:val="008A12EA"/>
    <w:rsid w:val="008B435A"/>
    <w:rsid w:val="008C3715"/>
    <w:rsid w:val="008E0753"/>
    <w:rsid w:val="008E2BC4"/>
    <w:rsid w:val="008E5BD2"/>
    <w:rsid w:val="00907FA0"/>
    <w:rsid w:val="00915027"/>
    <w:rsid w:val="00987F1F"/>
    <w:rsid w:val="009D3739"/>
    <w:rsid w:val="009E1EB6"/>
    <w:rsid w:val="009E7EB6"/>
    <w:rsid w:val="009F54AA"/>
    <w:rsid w:val="009F6BEF"/>
    <w:rsid w:val="00A40CDF"/>
    <w:rsid w:val="00A957F8"/>
    <w:rsid w:val="00AB56F9"/>
    <w:rsid w:val="00AC3532"/>
    <w:rsid w:val="00AD0A31"/>
    <w:rsid w:val="00AD5A4D"/>
    <w:rsid w:val="00AD5E32"/>
    <w:rsid w:val="00AE4439"/>
    <w:rsid w:val="00AF468D"/>
    <w:rsid w:val="00B27112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84462"/>
    <w:rsid w:val="00C91A81"/>
    <w:rsid w:val="00C957F4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95C7E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42B02"/>
    <w:rsid w:val="00F713A4"/>
    <w:rsid w:val="00F93229"/>
    <w:rsid w:val="00FB4989"/>
    <w:rsid w:val="00FE14B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5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yed Ahmad Subzwari</cp:lastModifiedBy>
  <cp:revision>19</cp:revision>
  <dcterms:created xsi:type="dcterms:W3CDTF">2023-02-21T16:28:00Z</dcterms:created>
  <dcterms:modified xsi:type="dcterms:W3CDTF">2024-03-11T21:00:00Z</dcterms:modified>
</cp:coreProperties>
</file>